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Italy</w:t>
      </w:r>
      <w:r>
        <w:t xml:space="preserve"> </w:t>
      </w:r>
      <w:r>
        <w:t xml:space="preserve">Naples</w:t>
      </w:r>
    </w:p>
    <w:bookmarkStart w:id="26" w:name="Xfa0054d15d0ec360ed187233c7c7d74e374cfeb"/>
    <w:p>
      <w:pPr>
        <w:pStyle w:val="Heading1"/>
      </w:pPr>
      <w:r>
        <w:t xml:space="preserve">Statement of Purpose: Cultivating Digital Innovation in Italy Naples as a Web Designer</w:t>
      </w:r>
    </w:p>
    <w:p>
      <w:pPr>
        <w:pStyle w:val="FirstParagraph"/>
      </w:pPr>
      <w:r>
        <w:t xml:space="preserve">In the vibrant heart of Southern Italy, where ancient history collides with contemporary creativity, I envision my future as a dedicated</w:t>
      </w:r>
      <w:r>
        <w:t xml:space="preserve"> </w:t>
      </w:r>
      <w:r>
        <w:rPr>
          <w:bCs/>
          <w:b/>
        </w:rPr>
        <w:t xml:space="preserve">Web Designer</w:t>
      </w:r>
      <w:r>
        <w:t xml:space="preserve">. This Statement of Purpose articulates my profound commitment to merging technical expertise with cultural sensitivity to elevate digital experiences in</w:t>
      </w:r>
      <w:r>
        <w:t xml:space="preserve"> </w:t>
      </w:r>
      <w:r>
        <w:rPr>
          <w:bCs/>
          <w:b/>
        </w:rPr>
        <w:t xml:space="preserve">Italy Naples</w:t>
      </w:r>
      <w:r>
        <w:t xml:space="preserve">—a city that embodies the perfect synergy of tradition and innovation. My journey toward becoming a Web Designer has been deeply influenced by Naples’ unique artistic spirit, and I am eager to contribute my skills to its evolving digital landscape.</w:t>
      </w:r>
    </w:p>
    <w:bookmarkStart w:id="20" w:name="the-spark-naples-as-an-inspiration"/>
    <w:p>
      <w:pPr>
        <w:pStyle w:val="Heading2"/>
      </w:pPr>
      <w:r>
        <w:t xml:space="preserve">The Spark: Naples as an Inspiration</w:t>
      </w:r>
    </w:p>
    <w:p>
      <w:pPr>
        <w:pStyle w:val="FirstParagraph"/>
      </w:pPr>
      <w:r>
        <w:t xml:space="preserve">Growing up amidst the kaleidoscopic energy of Naples—where the Duomo di Napoli’s Baroque splendor meets street art in Spaccanapoli—I learned that design is never merely functional; it is a narrative. The city’s ability to weave history into modern life taught me that digital interfaces must similarly honor context while embracing forward motion. As a student at the Università degli Studi di Napoli Federico II, I immersed myself in courses on visual communication and user experience, consistently drawing parallels between Naples’ layered cultural identity and the need for intuitive, culturally resonant web design. My final-year project—a responsive website for "Napoli Cultura," a local nonprofit promoting artisanal crafts—was designed to reflect the city’s warmth through color palettes inspired by Vesuvius sunsets and layout structures echoing historic piazzas. This project wasn’t just an assignment; it was my first tangible step toward becoming a</w:t>
      </w:r>
      <w:r>
        <w:t xml:space="preserve"> </w:t>
      </w:r>
      <w:r>
        <w:rPr>
          <w:bCs/>
          <w:b/>
        </w:rPr>
        <w:t xml:space="preserve">Web Designer</w:t>
      </w:r>
      <w:r>
        <w:t xml:space="preserve"> </w:t>
      </w:r>
      <w:r>
        <w:t xml:space="preserve">who understands that technology must serve people, not the other way around.</w:t>
      </w:r>
    </w:p>
    <w:bookmarkEnd w:id="20"/>
    <w:bookmarkStart w:id="21" w:name="Xe9c44ad98cbc9da97f55bef97a3610ada2f8e81"/>
    <w:p>
      <w:pPr>
        <w:pStyle w:val="Heading2"/>
      </w:pPr>
      <w:r>
        <w:t xml:space="preserve">Professional Foundation: Skills Rooted in Purpose</w:t>
      </w:r>
    </w:p>
    <w:p>
      <w:pPr>
        <w:pStyle w:val="FirstParagraph"/>
      </w:pPr>
      <w:r>
        <w:t xml:space="preserve">Beyond academia, I have honed my craft through freelance work with small businesses across Southern Italy. I redesigned the website for "Caffè Sant’Elmo," a historic café near Piazza del Plebiscito, transforming its outdated platform into a mobile-first experience that highlighted their Neapolitan coffee culture through immersive video galleries and locally sourced imagery. This project demanded more than technical skill; it required empathy for Naples’ rhythm of life—understanding that customers expect seamless navigation during the bustling *passeggiata* hours or the quiet evenings in Vomero. My toolkit now includes proficiency in Figma, Adobe Creative Suite, and responsive HTML/CSS frameworks, but my greatest asset is my ability to listen. As a</w:t>
      </w:r>
      <w:r>
        <w:t xml:space="preserve"> </w:t>
      </w:r>
      <w:r>
        <w:rPr>
          <w:bCs/>
          <w:b/>
        </w:rPr>
        <w:t xml:space="preserve">Web Designer</w:t>
      </w:r>
      <w:r>
        <w:t xml:space="preserve">, I prioritize user research rooted in local habits: studying how Naples’ elderly shopkeepers interact with digital tools versus Gen Z app users on the Mergellina waterfront. This hyperlocal approach ensures digital solutions don’t just work—they resonate.</w:t>
      </w:r>
    </w:p>
    <w:bookmarkEnd w:id="21"/>
    <w:bookmarkStart w:id="22" w:name="why-italy-naples-a-strategic-vision"/>
    <w:p>
      <w:pPr>
        <w:pStyle w:val="Heading2"/>
      </w:pPr>
      <w:r>
        <w:t xml:space="preserve">Why Italy Naples? A Strategic Vision</w:t>
      </w:r>
    </w:p>
    <w:p>
      <w:pPr>
        <w:pStyle w:val="FirstParagraph"/>
      </w:pPr>
      <w:r>
        <w:t xml:space="preserve">While Milan and Rome dominate Italy’s tech headlines, Naples represents a frontier of untapped potential. The city’s entrepreneurial spirit—evident in its thriving startup hubs like "Napoli Digital" and the "Molise Innovation Center"—craves designers who grasp its soul. My decision to anchor my career in</w:t>
      </w:r>
      <w:r>
        <w:t xml:space="preserve"> </w:t>
      </w:r>
      <w:r>
        <w:rPr>
          <w:bCs/>
          <w:b/>
        </w:rPr>
        <w:t xml:space="preserve">Italy Naples</w:t>
      </w:r>
      <w:r>
        <w:t xml:space="preserve"> </w:t>
      </w:r>
      <w:r>
        <w:t xml:space="preserve">is deliberate. I am not seeking a generic urban job; I aim to be part of Naples’ digital renaissance, where a single website can empower a family-run *pasticceria* to reach global audiences or help an eco-artisanal brand like "EcoNapoli" amplify sustainability efforts. This isn’t just work—it’s community building. I’ve attended workshops at the Napoli Digital School, connecting with local developers who share my vision for a Naples where technology mirrors its vibrancy: human-centered, colorful, and fiercely proud of its identity.</w:t>
      </w:r>
    </w:p>
    <w:bookmarkEnd w:id="22"/>
    <w:bookmarkStart w:id="23" w:name="X9c31f61c47818ed818165ac796fc3a069b4a5c7"/>
    <w:p>
      <w:pPr>
        <w:pStyle w:val="Heading2"/>
      </w:pPr>
      <w:r>
        <w:t xml:space="preserve">Alignment with Local Needs: Beyond Aesthetics</w:t>
      </w:r>
    </w:p>
    <w:p>
      <w:pPr>
        <w:pStyle w:val="FirstParagraph"/>
      </w:pPr>
      <w:r>
        <w:t xml:space="preserve">As a</w:t>
      </w:r>
      <w:r>
        <w:t xml:space="preserve"> </w:t>
      </w:r>
      <w:r>
        <w:rPr>
          <w:bCs/>
          <w:b/>
        </w:rPr>
        <w:t xml:space="preserve">Web Designer</w:t>
      </w:r>
      <w:r>
        <w:t xml:space="preserve">, I recognize that Naples’ digital challenges are unique. Many local businesses still rely on static websites due to budget constraints or a lack of technical literacy. My approach prioritizes scalability and accessibility—using tools like WordPress for low-cost maintenance, integrating multilingual features (Italian/English) to cater to both domestic clients and tourists, and optimizing sites for Naples’ high mobile usage rates. For instance, I recently proposed a project for "Napoli Guide," a tourism startup focusing on hidden gems off the tourist trail. By designing an app-like interface with offline map functionality (critical in Naples’ narrow streets), we ensured accessibility even in areas with spotty connectivity—a solution born from understanding local realities, not just industry trends.</w:t>
      </w:r>
    </w:p>
    <w:bookmarkEnd w:id="23"/>
    <w:bookmarkStart w:id="24" w:name="X8855f0a51a2b89bd89dbce2868be89ce15e7707"/>
    <w:p>
      <w:pPr>
        <w:pStyle w:val="Heading2"/>
      </w:pPr>
      <w:r>
        <w:t xml:space="preserve">Future Contribution: Designing Naples’ Digital Legacy</w:t>
      </w:r>
    </w:p>
    <w:p>
      <w:pPr>
        <w:pStyle w:val="FirstParagraph"/>
      </w:pPr>
      <w:r>
        <w:t xml:space="preserve">In the next five years, I plan to establish a small design studio in Naples dedicated to supporting Italian SMEs and cultural institutions. My goal is to bridge the gap between global web standards and Southern Italy’s authentic voice. I envision collaborating with entities like the Associazione Culturale "Napoli Capitale" on projects that digitize oral histories of *scugnizzi* (street children) in the 1950s, using interactive storytelling to preserve Naples’ intangible heritage. This work would exemplify how a</w:t>
      </w:r>
      <w:r>
        <w:t xml:space="preserve"> </w:t>
      </w:r>
      <w:r>
        <w:rPr>
          <w:bCs/>
          <w:b/>
        </w:rPr>
        <w:t xml:space="preserve">Web Designer</w:t>
      </w:r>
      <w:r>
        <w:t xml:space="preserve"> </w:t>
      </w:r>
      <w:r>
        <w:t xml:space="preserve">can be both an artist and a historian—honoring the past while crafting tools for tomorrow. Crucially, I will advocate for inclusive design practices that empower communities often excluded from Italy’s digital economy, such as women-led cooperatives in the historic center.</w:t>
      </w:r>
    </w:p>
    <w:bookmarkEnd w:id="24"/>
    <w:bookmarkStart w:id="25" w:name="conclusion-a-promise-to-naples"/>
    <w:p>
      <w:pPr>
        <w:pStyle w:val="Heading2"/>
      </w:pPr>
      <w:r>
        <w:t xml:space="preserve">Conclusion: A Promise to Naples</w:t>
      </w:r>
    </w:p>
    <w:p>
      <w:pPr>
        <w:pStyle w:val="FirstParagraph"/>
      </w:pPr>
      <w:r>
        <w:t xml:space="preserve">This Statement of Purpose is more than an application; it is a pledge. I will bring not just my skills as a Web Designer to</w:t>
      </w:r>
      <w:r>
        <w:t xml:space="preserve"> </w:t>
      </w:r>
      <w:r>
        <w:rPr>
          <w:bCs/>
          <w:b/>
        </w:rPr>
        <w:t xml:space="preserve">Italy Naples</w:t>
      </w:r>
      <w:r>
        <w:t xml:space="preserve">, but my deep respect for its people, its struggles, and its unyielding creativity. In a city where the scent of espresso mingles with the hum of innovation, I am ready to build digital spaces that feel like home—spaces where a grandmother can order *sfogliatella* online as easily as a student orders pizza from her *trattoria*. Naples doesn’t need another generic designer; it needs someone who sees its soul in every pixel. As I continue my journey in the heart of</w:t>
      </w:r>
      <w:r>
        <w:t xml:space="preserve"> </w:t>
      </w:r>
      <w:r>
        <w:rPr>
          <w:bCs/>
          <w:b/>
        </w:rPr>
        <w:t xml:space="preserve">Italy Naples</w:t>
      </w:r>
      <w:r>
        <w:t xml:space="preserve">, I am committed to ensuring that technology becomes a mirror of our shared humanity, not just another layer of the city’s beauty.</w:t>
      </w:r>
    </w:p>
    <w:p>
      <w:pPr>
        <w:pStyle w:val="BodyText"/>
      </w:pPr>
      <w:r>
        <w:t xml:space="preserve">With unwavering dedication to excellence and cultural integrity, I look forward to contributing my vision as a Web Designer in the very place that taught me design is never just about making things look good—it’s about making them feel righ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Italy Naples</dc:title>
  <dc:creator/>
  <dc:language>en</dc:language>
  <cp:keywords/>
  <dcterms:created xsi:type="dcterms:W3CDTF">2025-12-08T06:15:00Z</dcterms:created>
  <dcterms:modified xsi:type="dcterms:W3CDTF">2025-12-08T06:15:00Z</dcterms:modified>
</cp:coreProperties>
</file>

<file path=docProps/custom.xml><?xml version="1.0" encoding="utf-8"?>
<Properties xmlns="http://schemas.openxmlformats.org/officeDocument/2006/custom-properties" xmlns:vt="http://schemas.openxmlformats.org/officeDocument/2006/docPropsVTypes"/>
</file>